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Лабораторная работа 6</w:t>
      </w:r>
      <w:r>
        <w:t xml:space="preserve"> </w:t>
      </w:r>
      <w:r>
        <w:t xml:space="preserve">Выполнил: Чепыгов Евгений</w:t>
      </w:r>
    </w:p>
    <w:p>
      <w:pPr>
        <w:pStyle w:val="BodyText"/>
      </w:pPr>
      <w:r>
        <w:t xml:space="preserve">Цель работы: научиться вычислять примеры в Octave</w:t>
      </w:r>
      <w:r>
        <w:t xml:space="preserve"> </w:t>
      </w:r>
      <w:r>
        <w:t xml:space="preserve">Ход выполнения работы:</w:t>
      </w:r>
      <w:r>
        <w:t xml:space="preserve"> </w:t>
      </w:r>
      <w:r>
        <w:t xml:space="preserve">1. Вычисляем пределы</w:t>
      </w:r>
      <w:r>
        <w:t xml:space="preserve"> </w:t>
      </w:r>
      <w:r>
        <w:drawing>
          <wp:inline>
            <wp:extent cx="2098307" cy="7315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vgen\Desktop\лаб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8307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90736" cy="21175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vgen\Desktop\лаб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0736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3455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vgen\Desktop\лаб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5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2. Вычисляем пример частичной суммы с графиком</w:t>
      </w:r>
      <w:r>
        <w:t xml:space="preserve"> </w:t>
      </w:r>
      <w:r>
        <w:drawing>
          <wp:inline>
            <wp:extent cx="3744227" cy="11839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vgen\Desktop\лаб\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118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483317" cy="53997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vgen\Desktop\лаб\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3317" cy="539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3911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vgen\Desktop\лаб\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1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Решаем пример суммы ряда</w:t>
      </w:r>
      <w:r>
        <w:t xml:space="preserve"> </w:t>
      </w:r>
      <w:r>
        <w:drawing>
          <wp:inline>
            <wp:extent cx="4812631" cy="14630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vgen\Desktop\лаб\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5334000" cy="42342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vgen\Desktop\лаб\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4.Решаем интеграл</w:t>
      </w:r>
      <w:r>
        <w:t xml:space="preserve"> </w:t>
      </w:r>
      <w:r>
        <w:drawing>
          <wp:inline>
            <wp:extent cx="3108960" cy="6160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vgen\Desktop\лаб\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61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628724" cy="41677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vgen\Desktop\лаб\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4167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. Создаем алгоритм решения примера с интегралом</w:t>
      </w:r>
      <w:r>
        <w:t xml:space="preserve"> </w:t>
      </w:r>
      <w:r>
        <w:drawing>
          <wp:inline>
            <wp:extent cx="1809549" cy="6160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vgen\Desktop\лаб\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549" cy="61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021305" cy="22715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vgen\Desktop\лаб\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5" cy="227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272589" cy="10876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vgen\Desktop\лаб\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589" cy="108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ыводы: в этой работе я научиться вычислять примеры в Octa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ea454b4c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19T19:48:08Z</dcterms:created>
  <dcterms:modified xsi:type="dcterms:W3CDTF">2020-12-19T19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